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66DA4E" w14:textId="771E01DC" w:rsidR="00B247EC" w:rsidRDefault="00EB6895" w:rsidP="00581FA0">
      <w:pPr>
        <w:pStyle w:val="Heading1"/>
      </w:pPr>
      <w:r>
        <w:t xml:space="preserve">Minnesota </w:t>
      </w:r>
      <w:r w:rsidR="00D07E1E">
        <w:t xml:space="preserve">Rare Disease Advisory Council </w:t>
      </w:r>
      <w:r w:rsidR="00B247EC" w:rsidRPr="00581FA0">
        <w:t>Meeting</w:t>
      </w:r>
      <w:r w:rsidR="00227E30">
        <w:t xml:space="preserve"> Agenda</w:t>
      </w:r>
    </w:p>
    <w:p w14:paraId="7A1295B0" w14:textId="714D52BF" w:rsidR="00E51A61" w:rsidRPr="004004DD" w:rsidRDefault="003B5C63" w:rsidP="006A1E00">
      <w:pPr>
        <w:spacing w:after="280"/>
      </w:pPr>
      <w:r w:rsidRPr="00BA1FF4">
        <w:rPr>
          <w:rStyle w:val="Strong"/>
        </w:rPr>
        <w:t>Note:</w:t>
      </w:r>
      <w:r w:rsidRPr="004004DD">
        <w:t xml:space="preserve"> Following Open Meeting Law, 13D, this meeting is </w:t>
      </w:r>
      <w:r w:rsidR="00574333" w:rsidRPr="004004DD">
        <w:t>being made available</w:t>
      </w:r>
      <w:r w:rsidRPr="004004DD">
        <w:t xml:space="preserve"> electronically</w:t>
      </w:r>
    </w:p>
    <w:p w14:paraId="5420D4BC" w14:textId="17F6D917" w:rsidR="007A189C" w:rsidRPr="004004DD" w:rsidRDefault="00765FC0" w:rsidP="004004DD">
      <w:r>
        <w:t>October 13</w:t>
      </w:r>
      <w:r w:rsidR="007A189C" w:rsidRPr="004004DD">
        <w:t>th</w:t>
      </w:r>
      <w:r w:rsidR="00B247EC" w:rsidRPr="004004DD">
        <w:t xml:space="preserve">, </w:t>
      </w:r>
      <w:proofErr w:type="gramStart"/>
      <w:r w:rsidR="00B247EC" w:rsidRPr="004004DD">
        <w:t>202</w:t>
      </w:r>
      <w:r w:rsidR="003B6F56" w:rsidRPr="004004DD">
        <w:t>2</w:t>
      </w:r>
      <w:proofErr w:type="gramEnd"/>
      <w:r w:rsidR="005166E6" w:rsidRPr="004004DD">
        <w:t xml:space="preserve"> </w:t>
      </w:r>
      <w:r>
        <w:t>2</w:t>
      </w:r>
      <w:r w:rsidR="00B247EC" w:rsidRPr="004004DD">
        <w:t xml:space="preserve">:00 to </w:t>
      </w:r>
      <w:r w:rsidR="007A189C" w:rsidRPr="004004DD">
        <w:t>5:00pm</w:t>
      </w:r>
    </w:p>
    <w:p w14:paraId="4007D49F" w14:textId="5D475F0D" w:rsidR="00B624B7" w:rsidRPr="004004DD" w:rsidRDefault="00E51A61" w:rsidP="004004DD">
      <w:r w:rsidRPr="004004DD">
        <w:t xml:space="preserve">Location: </w:t>
      </w:r>
      <w:r w:rsidR="00574333" w:rsidRPr="004004DD">
        <w:t>Wilder Foundation</w:t>
      </w:r>
      <w:r w:rsidRPr="004004DD">
        <w:t xml:space="preserve">, </w:t>
      </w:r>
      <w:r w:rsidR="00974C3E" w:rsidRPr="004004DD">
        <w:t>451 Lexington Pkwy N</w:t>
      </w:r>
      <w:r w:rsidRPr="004004DD">
        <w:t xml:space="preserve">, </w:t>
      </w:r>
      <w:r w:rsidR="00974C3E" w:rsidRPr="004004DD">
        <w:t>Saint Paul, MN 55104</w:t>
      </w:r>
    </w:p>
    <w:p w14:paraId="7C94F63C" w14:textId="6D065AD2" w:rsidR="00574333" w:rsidRPr="004004DD" w:rsidRDefault="00E51A61" w:rsidP="006A1E00">
      <w:pPr>
        <w:spacing w:after="280"/>
      </w:pPr>
      <w:r w:rsidRPr="004004DD">
        <w:t xml:space="preserve">Virtual attendance: contact Erica Barnes at </w:t>
      </w:r>
      <w:hyperlink r:id="rId11" w:history="1">
        <w:r w:rsidRPr="00C63030">
          <w:rPr>
            <w:rStyle w:val="Hyperlink"/>
            <w:rFonts w:asciiTheme="majorHAnsi" w:hAnsiTheme="majorHAnsi" w:cstheme="majorHAnsi"/>
          </w:rPr>
          <w:t>Erica.Barnes@state.mn.us</w:t>
        </w:r>
      </w:hyperlink>
      <w:r w:rsidRPr="004004DD">
        <w:t>. to request the link to a virtual meeting room.</w:t>
      </w:r>
    </w:p>
    <w:p w14:paraId="5E68B6D9" w14:textId="4B5F911F" w:rsidR="00B247EC" w:rsidRPr="004004DD" w:rsidRDefault="00765FC0" w:rsidP="00B247EC">
      <w:r>
        <w:rPr>
          <w:rStyle w:val="Strong"/>
        </w:rPr>
        <w:t>2</w:t>
      </w:r>
      <w:r w:rsidR="00B247EC" w:rsidRPr="00BA1FF4">
        <w:rPr>
          <w:rStyle w:val="Strong"/>
        </w:rPr>
        <w:t>:00 pm:</w:t>
      </w:r>
      <w:r w:rsidR="00B247EC" w:rsidRPr="004004DD">
        <w:tab/>
        <w:t>Call to order</w:t>
      </w:r>
      <w:r w:rsidR="00CB09B1" w:rsidRPr="004004DD">
        <w:t>-</w:t>
      </w:r>
      <w:r w:rsidR="00C33F87" w:rsidRPr="004004DD">
        <w:t>Chair</w:t>
      </w:r>
      <w:r w:rsidR="00B247EC" w:rsidRPr="004004DD">
        <w:t xml:space="preserve"> (5 minutes)</w:t>
      </w:r>
    </w:p>
    <w:p w14:paraId="723B85A9" w14:textId="3C3E2778" w:rsidR="00B247EC" w:rsidRPr="004004DD" w:rsidRDefault="00B247EC" w:rsidP="00581FA0">
      <w:pPr>
        <w:ind w:left="1440"/>
      </w:pPr>
      <w:r w:rsidRPr="00BA1FF4">
        <w:rPr>
          <w:rStyle w:val="Strong"/>
        </w:rPr>
        <w:t>ACTION:</w:t>
      </w:r>
      <w:r w:rsidRPr="004004DD">
        <w:t xml:space="preserve"> Approval of </w:t>
      </w:r>
      <w:r w:rsidR="000A5F61" w:rsidRPr="004004DD">
        <w:t>April 2022</w:t>
      </w:r>
      <w:r w:rsidR="00E51A61" w:rsidRPr="004004DD">
        <w:t xml:space="preserve"> and July </w:t>
      </w:r>
      <w:r w:rsidR="00765FC0">
        <w:t>28</w:t>
      </w:r>
      <w:r w:rsidR="00E51A61" w:rsidRPr="004004DD">
        <w:t xml:space="preserve">, </w:t>
      </w:r>
      <w:proofErr w:type="gramStart"/>
      <w:r w:rsidR="00E51A61" w:rsidRPr="004004DD">
        <w:t>2022</w:t>
      </w:r>
      <w:proofErr w:type="gramEnd"/>
      <w:r w:rsidR="000A5F61" w:rsidRPr="004004DD">
        <w:t xml:space="preserve"> meeting minutes </w:t>
      </w:r>
    </w:p>
    <w:p w14:paraId="39C76A9B" w14:textId="4CC2E21A" w:rsidR="00D07E1E" w:rsidRPr="00BC592E" w:rsidRDefault="00D00D51" w:rsidP="00BC592E">
      <w:pPr>
        <w:ind w:left="1440"/>
        <w:rPr>
          <w:rStyle w:val="Strong"/>
        </w:rPr>
      </w:pPr>
      <w:r w:rsidRPr="00BC592E">
        <w:rPr>
          <w:rStyle w:val="Strong"/>
        </w:rPr>
        <w:t>V</w:t>
      </w:r>
      <w:r w:rsidR="00D07E1E" w:rsidRPr="00BC592E">
        <w:rPr>
          <w:rStyle w:val="Strong"/>
        </w:rPr>
        <w:t xml:space="preserve">ote </w:t>
      </w:r>
      <w:r w:rsidR="00002F37" w:rsidRPr="00BC592E">
        <w:rPr>
          <w:rStyle w:val="Strong"/>
        </w:rPr>
        <w:t>required</w:t>
      </w:r>
    </w:p>
    <w:p w14:paraId="45983723" w14:textId="1CF51897" w:rsidR="00E724EE" w:rsidRPr="004004DD" w:rsidRDefault="00765FC0" w:rsidP="002A5FC2">
      <w:pPr>
        <w:spacing w:line="276" w:lineRule="auto"/>
        <w:ind w:left="1440" w:hanging="1440"/>
      </w:pPr>
      <w:r>
        <w:rPr>
          <w:rStyle w:val="Strong"/>
        </w:rPr>
        <w:t>2</w:t>
      </w:r>
      <w:r w:rsidR="00763047" w:rsidRPr="00BA1FF4">
        <w:rPr>
          <w:rStyle w:val="Strong"/>
        </w:rPr>
        <w:t>:</w:t>
      </w:r>
      <w:r w:rsidR="00AB4390" w:rsidRPr="00BA1FF4">
        <w:rPr>
          <w:rStyle w:val="Strong"/>
        </w:rPr>
        <w:t>0</w:t>
      </w:r>
      <w:r w:rsidR="00947004" w:rsidRPr="00BA1FF4">
        <w:rPr>
          <w:rStyle w:val="Strong"/>
        </w:rPr>
        <w:t xml:space="preserve">5 </w:t>
      </w:r>
      <w:r w:rsidR="00763047" w:rsidRPr="00BA1FF4">
        <w:rPr>
          <w:rStyle w:val="Strong"/>
        </w:rPr>
        <w:t>pm:</w:t>
      </w:r>
      <w:r w:rsidR="00763047" w:rsidRPr="00BA1FF4">
        <w:rPr>
          <w:rStyle w:val="Strong"/>
        </w:rPr>
        <w:tab/>
      </w:r>
      <w:r>
        <w:t xml:space="preserve">Tracey Sigstad, </w:t>
      </w:r>
      <w:proofErr w:type="spellStart"/>
      <w:r>
        <w:t>SmART</w:t>
      </w:r>
      <w:proofErr w:type="spellEnd"/>
      <w:r>
        <w:t xml:space="preserve"> Director</w:t>
      </w:r>
      <w:r w:rsidR="00E724EE" w:rsidRPr="00EF6046">
        <w:rPr>
          <w:rStyle w:val="Emphasis"/>
        </w:rPr>
        <w:t xml:space="preserve"> </w:t>
      </w:r>
      <w:r w:rsidR="00E724EE" w:rsidRPr="004004DD">
        <w:t>(55 minutes)</w:t>
      </w:r>
    </w:p>
    <w:p w14:paraId="7B881E7D" w14:textId="4136A305" w:rsidR="00E724EE" w:rsidRPr="00807AE8" w:rsidRDefault="00E724EE" w:rsidP="00807AE8">
      <w:pPr>
        <w:ind w:left="1440"/>
      </w:pPr>
      <w:r w:rsidRPr="00807AE8">
        <w:t xml:space="preserve">Presentation </w:t>
      </w:r>
      <w:r w:rsidR="00765FC0">
        <w:t>“Government Agency 101”</w:t>
      </w:r>
    </w:p>
    <w:p w14:paraId="3006AD61" w14:textId="4C00076D" w:rsidR="00E724EE" w:rsidRPr="00807AE8" w:rsidRDefault="00E724EE" w:rsidP="00807AE8">
      <w:pPr>
        <w:ind w:left="1440"/>
      </w:pPr>
      <w:r w:rsidRPr="00807AE8">
        <w:t xml:space="preserve">Q and A </w:t>
      </w:r>
      <w:r w:rsidR="00765FC0">
        <w:t xml:space="preserve">(10 minutes) </w:t>
      </w:r>
    </w:p>
    <w:p w14:paraId="2C5F57AE" w14:textId="17DAD4DA" w:rsidR="00897662" w:rsidRPr="004004DD" w:rsidRDefault="00765FC0" w:rsidP="00A73E4C">
      <w:r>
        <w:rPr>
          <w:rStyle w:val="Strong"/>
        </w:rPr>
        <w:t>3</w:t>
      </w:r>
      <w:r w:rsidR="00E724EE" w:rsidRPr="00BA1FF4">
        <w:rPr>
          <w:rStyle w:val="Strong"/>
        </w:rPr>
        <w:t>:</w:t>
      </w:r>
      <w:r>
        <w:rPr>
          <w:rStyle w:val="Strong"/>
        </w:rPr>
        <w:t xml:space="preserve">10 </w:t>
      </w:r>
      <w:r w:rsidR="00897662" w:rsidRPr="00BA1FF4">
        <w:rPr>
          <w:rStyle w:val="Strong"/>
        </w:rPr>
        <w:t>pm:</w:t>
      </w:r>
      <w:r w:rsidR="00897662" w:rsidRPr="004004DD">
        <w:tab/>
      </w:r>
      <w:r>
        <w:t>Steven Melchionne, Assistant Attorney General</w:t>
      </w:r>
      <w:r w:rsidR="00394BF1" w:rsidRPr="004004DD">
        <w:t xml:space="preserve"> (30 minutes) </w:t>
      </w:r>
    </w:p>
    <w:p w14:paraId="1564A5B2" w14:textId="0E383DD9" w:rsidR="00002F37" w:rsidRPr="00765FC0" w:rsidRDefault="00765FC0" w:rsidP="00765FC0">
      <w:pPr>
        <w:ind w:left="720" w:firstLine="720"/>
      </w:pPr>
      <w:r w:rsidRPr="00765FC0">
        <w:t xml:space="preserve">Discussion and Q and A </w:t>
      </w:r>
    </w:p>
    <w:p w14:paraId="4751BF80" w14:textId="77777777" w:rsidR="00B771FC" w:rsidRPr="004004DD" w:rsidRDefault="00B771FC" w:rsidP="00B771FC">
      <w:r>
        <w:rPr>
          <w:rStyle w:val="Strong"/>
        </w:rPr>
        <w:t xml:space="preserve">3:40 pm:       </w:t>
      </w:r>
      <w:r>
        <w:t>Operating Procedures Updates Presentation</w:t>
      </w:r>
      <w:r w:rsidRPr="004004DD">
        <w:t xml:space="preserve"> (</w:t>
      </w:r>
      <w:r>
        <w:t>3</w:t>
      </w:r>
      <w:r w:rsidRPr="004004DD">
        <w:t xml:space="preserve">0 minutes) </w:t>
      </w:r>
    </w:p>
    <w:p w14:paraId="262C7A2D" w14:textId="77777777" w:rsidR="00B771FC" w:rsidRPr="004004DD" w:rsidRDefault="00B771FC" w:rsidP="00B771FC">
      <w:pPr>
        <w:ind w:left="1440"/>
        <w:contextualSpacing/>
      </w:pPr>
      <w:r w:rsidRPr="00B771FC">
        <w:rPr>
          <w:rStyle w:val="Strong"/>
          <w:b w:val="0"/>
          <w:bCs w:val="0"/>
        </w:rPr>
        <w:t>ACTION:</w:t>
      </w:r>
      <w:r w:rsidRPr="004004DD">
        <w:t xml:space="preserve"> </w:t>
      </w:r>
      <w:r>
        <w:t xml:space="preserve">Vote to approve operating procedures </w:t>
      </w:r>
    </w:p>
    <w:p w14:paraId="78725947" w14:textId="77777777" w:rsidR="00B771FC" w:rsidRDefault="00B771FC" w:rsidP="00B771FC">
      <w:pPr>
        <w:spacing w:after="280"/>
        <w:ind w:left="1440"/>
        <w:contextualSpacing/>
        <w:rPr>
          <w:rStyle w:val="Strong"/>
        </w:rPr>
      </w:pPr>
      <w:r>
        <w:rPr>
          <w:rStyle w:val="Strong"/>
        </w:rPr>
        <w:t>V</w:t>
      </w:r>
      <w:r w:rsidRPr="00BC592E">
        <w:rPr>
          <w:rStyle w:val="Strong"/>
        </w:rPr>
        <w:t>ote require</w:t>
      </w:r>
      <w:r>
        <w:rPr>
          <w:rStyle w:val="Strong"/>
        </w:rPr>
        <w:t>d</w:t>
      </w:r>
    </w:p>
    <w:p w14:paraId="1638AF80" w14:textId="729ADDC3" w:rsidR="00765FC0" w:rsidRDefault="00B771FC" w:rsidP="00B771FC">
      <w:pPr>
        <w:spacing w:after="280"/>
        <w:contextualSpacing/>
      </w:pPr>
      <w:r>
        <w:rPr>
          <w:rStyle w:val="Strong"/>
        </w:rPr>
        <w:t>4</w:t>
      </w:r>
      <w:r w:rsidR="001B1C33" w:rsidRPr="00BA1FF4">
        <w:rPr>
          <w:rStyle w:val="Strong"/>
        </w:rPr>
        <w:t>:</w:t>
      </w:r>
      <w:r>
        <w:rPr>
          <w:rStyle w:val="Strong"/>
        </w:rPr>
        <w:t>1</w:t>
      </w:r>
      <w:r w:rsidR="00765FC0">
        <w:rPr>
          <w:rStyle w:val="Strong"/>
        </w:rPr>
        <w:t xml:space="preserve">0 </w:t>
      </w:r>
      <w:r w:rsidR="001B1C33" w:rsidRPr="00BA1FF4">
        <w:rPr>
          <w:rStyle w:val="Strong"/>
        </w:rPr>
        <w:t>pm</w:t>
      </w:r>
      <w:r w:rsidR="009A753A" w:rsidRPr="00BA1FF4">
        <w:rPr>
          <w:rStyle w:val="Strong"/>
        </w:rPr>
        <w:t>:</w:t>
      </w:r>
      <w:r w:rsidR="00B247EC" w:rsidRPr="004004DD">
        <w:tab/>
      </w:r>
      <w:r>
        <w:t xml:space="preserve">Chair/Vice-Chair and executive subcommittee appointments (15 minutes) </w:t>
      </w:r>
    </w:p>
    <w:p w14:paraId="33DC9BC9" w14:textId="5600E639" w:rsidR="00B771FC" w:rsidRDefault="00B771FC" w:rsidP="00B771FC">
      <w:pPr>
        <w:spacing w:after="280"/>
        <w:contextualSpacing/>
      </w:pPr>
      <w:r>
        <w:tab/>
      </w:r>
      <w:r>
        <w:tab/>
        <w:t xml:space="preserve">ACTION: Vote to appoint Chair and Vice-Chair </w:t>
      </w:r>
    </w:p>
    <w:p w14:paraId="7B8CF444" w14:textId="33B4D3EA" w:rsidR="00B771FC" w:rsidRPr="00B771FC" w:rsidRDefault="00B771FC" w:rsidP="00B771FC">
      <w:pPr>
        <w:spacing w:after="280"/>
        <w:contextualSpacing/>
        <w:rPr>
          <w:b/>
          <w:bCs/>
        </w:rPr>
      </w:pPr>
      <w:r>
        <w:tab/>
      </w:r>
      <w:r>
        <w:tab/>
      </w:r>
      <w:r w:rsidRPr="00B771FC">
        <w:rPr>
          <w:b/>
          <w:bCs/>
        </w:rPr>
        <w:t>Vote required</w:t>
      </w:r>
    </w:p>
    <w:p w14:paraId="3B3287CF" w14:textId="04BC3B7D" w:rsidR="00B771FC" w:rsidRDefault="00B771FC" w:rsidP="00B771FC">
      <w:pPr>
        <w:spacing w:after="280"/>
        <w:contextualSpacing/>
      </w:pPr>
      <w:r>
        <w:t xml:space="preserve">4:25 pm: </w:t>
      </w:r>
      <w:r>
        <w:tab/>
        <w:t>Policy Committee introductions (10 minutes)</w:t>
      </w:r>
    </w:p>
    <w:p w14:paraId="4671CE4D" w14:textId="7CF26BB1" w:rsidR="00B771FC" w:rsidRDefault="00B771FC" w:rsidP="00B771FC">
      <w:pPr>
        <w:spacing w:after="280"/>
        <w:contextualSpacing/>
      </w:pPr>
      <w:r>
        <w:tab/>
      </w:r>
      <w:r>
        <w:tab/>
        <w:t xml:space="preserve">ACTION: announcement of ESC members </w:t>
      </w:r>
    </w:p>
    <w:p w14:paraId="7B1A5431" w14:textId="55F148B6" w:rsidR="00B771FC" w:rsidRDefault="00B771FC" w:rsidP="00B771FC">
      <w:pPr>
        <w:spacing w:after="280"/>
        <w:contextualSpacing/>
      </w:pPr>
      <w:r>
        <w:t xml:space="preserve">4:35 pm: </w:t>
      </w:r>
      <w:r>
        <w:tab/>
        <w:t xml:space="preserve">Biennium Budget Presentation (20 minutes) </w:t>
      </w:r>
    </w:p>
    <w:p w14:paraId="6CAD3C39" w14:textId="202438D7" w:rsidR="00B771FC" w:rsidRDefault="00B771FC" w:rsidP="00B771FC">
      <w:pPr>
        <w:spacing w:after="280"/>
        <w:contextualSpacing/>
      </w:pPr>
      <w:r>
        <w:tab/>
      </w:r>
      <w:r>
        <w:tab/>
        <w:t xml:space="preserve">Erica Barnes, Executive Director </w:t>
      </w:r>
    </w:p>
    <w:p w14:paraId="19E6FB57" w14:textId="5206D147" w:rsidR="00B771FC" w:rsidRDefault="00B771FC" w:rsidP="00D7106B">
      <w:pPr>
        <w:spacing w:after="280"/>
        <w:ind w:left="720" w:firstLine="720"/>
        <w:contextualSpacing/>
      </w:pPr>
      <w:r>
        <w:t>Linda Gremillion, MCD Operations Director</w:t>
      </w:r>
    </w:p>
    <w:p w14:paraId="6B6E4B23" w14:textId="1FE6129C" w:rsidR="00B771FC" w:rsidRDefault="00B771FC" w:rsidP="00B771FC">
      <w:pPr>
        <w:spacing w:after="280"/>
        <w:contextualSpacing/>
        <w:rPr>
          <w:rStyle w:val="Strong"/>
        </w:rPr>
      </w:pPr>
      <w:r>
        <w:t xml:space="preserve">5:00 pm: </w:t>
      </w:r>
      <w:r>
        <w:tab/>
        <w:t xml:space="preserve">Adjourn </w:t>
      </w:r>
    </w:p>
    <w:p w14:paraId="5ED6B067" w14:textId="77777777" w:rsidR="00765FC0" w:rsidRPr="00B766E3" w:rsidRDefault="00765FC0" w:rsidP="00765FC0">
      <w:pPr>
        <w:spacing w:after="280"/>
        <w:rPr>
          <w:b/>
          <w:bCs/>
        </w:rPr>
      </w:pPr>
    </w:p>
    <w:p w14:paraId="58E8CB37" w14:textId="77777777" w:rsidR="00E724EE" w:rsidRPr="004004DD" w:rsidRDefault="00E724EE" w:rsidP="004004DD">
      <w:r w:rsidRPr="004004DD">
        <w:t>Materials provided:</w:t>
      </w:r>
    </w:p>
    <w:p w14:paraId="75C8F503" w14:textId="4C054EAA" w:rsidR="00E724EE" w:rsidRPr="00BA1FF4" w:rsidRDefault="00B771FC" w:rsidP="00BA1FF4">
      <w:pPr>
        <w:pStyle w:val="ListParagraph"/>
      </w:pPr>
      <w:r>
        <w:t xml:space="preserve">July </w:t>
      </w:r>
      <w:r w:rsidR="00E724EE" w:rsidRPr="00BA1FF4">
        <w:t>meeting minutes</w:t>
      </w:r>
    </w:p>
    <w:p w14:paraId="10A4F3C6" w14:textId="23B938E1" w:rsidR="00E724EE" w:rsidRPr="00BA1FF4" w:rsidRDefault="00D7106B" w:rsidP="00D7106B">
      <w:pPr>
        <w:pStyle w:val="ListParagraph"/>
      </w:pPr>
      <w:r>
        <w:lastRenderedPageBreak/>
        <w:t>AGO board manual</w:t>
      </w:r>
    </w:p>
    <w:p w14:paraId="23289F4A" w14:textId="54554A90" w:rsidR="00E724EE" w:rsidRPr="00BA1FF4" w:rsidRDefault="00B771FC" w:rsidP="00BA1FF4">
      <w:pPr>
        <w:pStyle w:val="ListParagraph"/>
      </w:pPr>
      <w:r>
        <w:t xml:space="preserve">Revised </w:t>
      </w:r>
      <w:r w:rsidR="00E724EE" w:rsidRPr="00BA1FF4">
        <w:t xml:space="preserve">operational </w:t>
      </w:r>
      <w:r w:rsidR="00380071" w:rsidRPr="00BA1FF4">
        <w:t>p</w:t>
      </w:r>
      <w:r w:rsidR="00E724EE" w:rsidRPr="00BA1FF4">
        <w:t xml:space="preserve">rocedures </w:t>
      </w:r>
    </w:p>
    <w:p w14:paraId="6873A1BD" w14:textId="6181095E" w:rsidR="00E724EE" w:rsidRPr="00BA1FF4" w:rsidRDefault="00E724EE" w:rsidP="00BA1FF4">
      <w:pPr>
        <w:pStyle w:val="ListParagraph"/>
      </w:pPr>
      <w:r w:rsidRPr="00BA1FF4">
        <w:t>Agenda</w:t>
      </w:r>
    </w:p>
    <w:sectPr w:rsidR="00E724EE" w:rsidRPr="00BA1FF4" w:rsidSect="00B437C8">
      <w:footerReference w:type="default" r:id="rId12"/>
      <w:footerReference w:type="first" r:id="rId13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786CA1" w14:textId="77777777" w:rsidR="00326E58" w:rsidRDefault="00326E58" w:rsidP="00D91FF4">
      <w:r>
        <w:separator/>
      </w:r>
    </w:p>
  </w:endnote>
  <w:endnote w:type="continuationSeparator" w:id="0">
    <w:p w14:paraId="6CF2F170" w14:textId="77777777" w:rsidR="00326E58" w:rsidRDefault="00326E58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6AE24" w14:textId="6BE368EC" w:rsidR="007857F7" w:rsidRDefault="00D7106B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262FB0">
          <w:t xml:space="preserve">Rare Disease Advisory Council Meeting Agenda, </w:t>
        </w:r>
        <w:r>
          <w:t>10/13</w:t>
        </w:r>
        <w:r w:rsidR="00262FB0">
          <w:t>/22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EDC4D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33BA28" w14:textId="77777777" w:rsidR="00326E58" w:rsidRDefault="00326E58" w:rsidP="00D91FF4">
      <w:r>
        <w:separator/>
      </w:r>
    </w:p>
  </w:footnote>
  <w:footnote w:type="continuationSeparator" w:id="0">
    <w:p w14:paraId="63C641A0" w14:textId="77777777" w:rsidR="00326E58" w:rsidRDefault="00326E58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5" type="#_x0000_t75" style="width:12pt;height:27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4D9CDE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85244F"/>
    <w:multiLevelType w:val="hybridMultilevel"/>
    <w:tmpl w:val="8566F9D6"/>
    <w:lvl w:ilvl="0" w:tplc="38E2C376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65D4883"/>
    <w:multiLevelType w:val="hybridMultilevel"/>
    <w:tmpl w:val="2D708E6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CF5744"/>
    <w:multiLevelType w:val="hybridMultilevel"/>
    <w:tmpl w:val="4B8E1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41741E"/>
    <w:multiLevelType w:val="multilevel"/>
    <w:tmpl w:val="CB086E1A"/>
    <w:lvl w:ilvl="0">
      <w:start w:val="1"/>
      <w:numFmt w:val="upperRoman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u w:val="none"/>
      </w:rPr>
    </w:lvl>
  </w:abstractNum>
  <w:abstractNum w:abstractNumId="20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23"/>
  </w:num>
  <w:num w:numId="4">
    <w:abstractNumId w:val="20"/>
  </w:num>
  <w:num w:numId="5">
    <w:abstractNumId w:val="17"/>
  </w:num>
  <w:num w:numId="6">
    <w:abstractNumId w:val="4"/>
  </w:num>
  <w:num w:numId="7">
    <w:abstractNumId w:val="14"/>
  </w:num>
  <w:num w:numId="8">
    <w:abstractNumId w:val="9"/>
  </w:num>
  <w:num w:numId="9">
    <w:abstractNumId w:val="12"/>
  </w:num>
  <w:num w:numId="10">
    <w:abstractNumId w:val="2"/>
  </w:num>
  <w:num w:numId="11">
    <w:abstractNumId w:val="2"/>
  </w:num>
  <w:num w:numId="12">
    <w:abstractNumId w:val="24"/>
  </w:num>
  <w:num w:numId="13">
    <w:abstractNumId w:val="25"/>
  </w:num>
  <w:num w:numId="14">
    <w:abstractNumId w:val="16"/>
  </w:num>
  <w:num w:numId="15">
    <w:abstractNumId w:val="2"/>
  </w:num>
  <w:num w:numId="16">
    <w:abstractNumId w:val="25"/>
  </w:num>
  <w:num w:numId="17">
    <w:abstractNumId w:val="16"/>
  </w:num>
  <w:num w:numId="18">
    <w:abstractNumId w:val="11"/>
  </w:num>
  <w:num w:numId="19">
    <w:abstractNumId w:val="6"/>
  </w:num>
  <w:num w:numId="20">
    <w:abstractNumId w:val="1"/>
  </w:num>
  <w:num w:numId="21">
    <w:abstractNumId w:val="0"/>
  </w:num>
  <w:num w:numId="22">
    <w:abstractNumId w:val="10"/>
  </w:num>
  <w:num w:numId="23">
    <w:abstractNumId w:val="18"/>
  </w:num>
  <w:num w:numId="24">
    <w:abstractNumId w:val="21"/>
  </w:num>
  <w:num w:numId="25">
    <w:abstractNumId w:val="21"/>
  </w:num>
  <w:num w:numId="26">
    <w:abstractNumId w:val="22"/>
  </w:num>
  <w:num w:numId="27">
    <w:abstractNumId w:val="13"/>
  </w:num>
  <w:num w:numId="28">
    <w:abstractNumId w:val="5"/>
  </w:num>
  <w:num w:numId="29">
    <w:abstractNumId w:val="13"/>
  </w:num>
  <w:num w:numId="30">
    <w:abstractNumId w:val="13"/>
  </w:num>
  <w:num w:numId="31">
    <w:abstractNumId w:val="13"/>
  </w:num>
  <w:num w:numId="3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9"/>
  </w:num>
  <w:num w:numId="34">
    <w:abstractNumId w:val="1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MDM3NbM0NDEyM7BQ0lEKTi0uzszPAymwqAUAYQiQRCwAAAA="/>
  </w:docVars>
  <w:rsids>
    <w:rsidRoot w:val="00B247EC"/>
    <w:rsid w:val="00002DEC"/>
    <w:rsid w:val="00002F37"/>
    <w:rsid w:val="000065AC"/>
    <w:rsid w:val="00006A0A"/>
    <w:rsid w:val="00015AC4"/>
    <w:rsid w:val="00021F9D"/>
    <w:rsid w:val="00023881"/>
    <w:rsid w:val="00025CD2"/>
    <w:rsid w:val="00040C79"/>
    <w:rsid w:val="000429DD"/>
    <w:rsid w:val="00057FFB"/>
    <w:rsid w:val="00064B90"/>
    <w:rsid w:val="000722DA"/>
    <w:rsid w:val="0007374A"/>
    <w:rsid w:val="00077A06"/>
    <w:rsid w:val="00080404"/>
    <w:rsid w:val="00084742"/>
    <w:rsid w:val="000863AE"/>
    <w:rsid w:val="00095683"/>
    <w:rsid w:val="000A17CC"/>
    <w:rsid w:val="000A5F61"/>
    <w:rsid w:val="000B0A75"/>
    <w:rsid w:val="000B2E68"/>
    <w:rsid w:val="000B5D84"/>
    <w:rsid w:val="000C3708"/>
    <w:rsid w:val="000C3761"/>
    <w:rsid w:val="000C7373"/>
    <w:rsid w:val="000D4FA2"/>
    <w:rsid w:val="000E313B"/>
    <w:rsid w:val="000E3E9D"/>
    <w:rsid w:val="000F4BB1"/>
    <w:rsid w:val="00102003"/>
    <w:rsid w:val="00135082"/>
    <w:rsid w:val="00135DC7"/>
    <w:rsid w:val="0014540B"/>
    <w:rsid w:val="00147ED1"/>
    <w:rsid w:val="001500D6"/>
    <w:rsid w:val="00157C41"/>
    <w:rsid w:val="0016451B"/>
    <w:rsid w:val="001661D9"/>
    <w:rsid w:val="001708EC"/>
    <w:rsid w:val="001925A8"/>
    <w:rsid w:val="00196606"/>
    <w:rsid w:val="0019673D"/>
    <w:rsid w:val="00197518"/>
    <w:rsid w:val="00197F44"/>
    <w:rsid w:val="001A3CFA"/>
    <w:rsid w:val="001A46BB"/>
    <w:rsid w:val="001B1015"/>
    <w:rsid w:val="001B1C33"/>
    <w:rsid w:val="001B6FD0"/>
    <w:rsid w:val="001B7D48"/>
    <w:rsid w:val="001C2FD6"/>
    <w:rsid w:val="001C3208"/>
    <w:rsid w:val="001C55E0"/>
    <w:rsid w:val="001D3066"/>
    <w:rsid w:val="001E0604"/>
    <w:rsid w:val="001E5573"/>
    <w:rsid w:val="001E5ECF"/>
    <w:rsid w:val="001E71AA"/>
    <w:rsid w:val="00211CA3"/>
    <w:rsid w:val="00222A49"/>
    <w:rsid w:val="0022552E"/>
    <w:rsid w:val="002274DD"/>
    <w:rsid w:val="00227E30"/>
    <w:rsid w:val="00227E68"/>
    <w:rsid w:val="00232F7C"/>
    <w:rsid w:val="00236CB0"/>
    <w:rsid w:val="00261247"/>
    <w:rsid w:val="00262FB0"/>
    <w:rsid w:val="00264652"/>
    <w:rsid w:val="002662E7"/>
    <w:rsid w:val="0026674F"/>
    <w:rsid w:val="00280071"/>
    <w:rsid w:val="00282084"/>
    <w:rsid w:val="002856D2"/>
    <w:rsid w:val="00291052"/>
    <w:rsid w:val="00294641"/>
    <w:rsid w:val="002A12EA"/>
    <w:rsid w:val="002A2574"/>
    <w:rsid w:val="002A2A29"/>
    <w:rsid w:val="002A5FC2"/>
    <w:rsid w:val="002B57CC"/>
    <w:rsid w:val="002B5E79"/>
    <w:rsid w:val="002C0859"/>
    <w:rsid w:val="002C4D0D"/>
    <w:rsid w:val="002C5F9F"/>
    <w:rsid w:val="002C6AF9"/>
    <w:rsid w:val="002E7098"/>
    <w:rsid w:val="002F1947"/>
    <w:rsid w:val="00306D94"/>
    <w:rsid w:val="003125DF"/>
    <w:rsid w:val="00322C1B"/>
    <w:rsid w:val="00326E58"/>
    <w:rsid w:val="003306BB"/>
    <w:rsid w:val="00330A0B"/>
    <w:rsid w:val="00335736"/>
    <w:rsid w:val="00352AD8"/>
    <w:rsid w:val="003563D2"/>
    <w:rsid w:val="00376FA5"/>
    <w:rsid w:val="00380071"/>
    <w:rsid w:val="00383C0A"/>
    <w:rsid w:val="00394BF1"/>
    <w:rsid w:val="003A1479"/>
    <w:rsid w:val="003A1813"/>
    <w:rsid w:val="003B5C63"/>
    <w:rsid w:val="003B6F56"/>
    <w:rsid w:val="003B7572"/>
    <w:rsid w:val="003B7D82"/>
    <w:rsid w:val="003C0D02"/>
    <w:rsid w:val="003C4644"/>
    <w:rsid w:val="003C5BE3"/>
    <w:rsid w:val="003F3BD8"/>
    <w:rsid w:val="004001D5"/>
    <w:rsid w:val="004004DD"/>
    <w:rsid w:val="00411007"/>
    <w:rsid w:val="00413A7C"/>
    <w:rsid w:val="004141DD"/>
    <w:rsid w:val="004333D3"/>
    <w:rsid w:val="00437DC7"/>
    <w:rsid w:val="00440B5C"/>
    <w:rsid w:val="00443DC4"/>
    <w:rsid w:val="004557AD"/>
    <w:rsid w:val="00461804"/>
    <w:rsid w:val="004643F7"/>
    <w:rsid w:val="00466810"/>
    <w:rsid w:val="0047143B"/>
    <w:rsid w:val="0047706A"/>
    <w:rsid w:val="004816B5"/>
    <w:rsid w:val="00483DD2"/>
    <w:rsid w:val="00494E6F"/>
    <w:rsid w:val="00495AC0"/>
    <w:rsid w:val="004A1B4D"/>
    <w:rsid w:val="004A58DD"/>
    <w:rsid w:val="004A6119"/>
    <w:rsid w:val="004A78EE"/>
    <w:rsid w:val="004B47DC"/>
    <w:rsid w:val="004C3585"/>
    <w:rsid w:val="004E3DF6"/>
    <w:rsid w:val="004E75B3"/>
    <w:rsid w:val="004F00B8"/>
    <w:rsid w:val="004F04BA"/>
    <w:rsid w:val="004F0EFF"/>
    <w:rsid w:val="0050093F"/>
    <w:rsid w:val="00514788"/>
    <w:rsid w:val="005166E6"/>
    <w:rsid w:val="0052078E"/>
    <w:rsid w:val="0054371B"/>
    <w:rsid w:val="00554C6C"/>
    <w:rsid w:val="0056615E"/>
    <w:rsid w:val="005666F2"/>
    <w:rsid w:val="00574333"/>
    <w:rsid w:val="0057515F"/>
    <w:rsid w:val="00581FA0"/>
    <w:rsid w:val="0058227B"/>
    <w:rsid w:val="005B2DDF"/>
    <w:rsid w:val="005B4AE7"/>
    <w:rsid w:val="005B4E79"/>
    <w:rsid w:val="005B53B0"/>
    <w:rsid w:val="005C16D8"/>
    <w:rsid w:val="005D4207"/>
    <w:rsid w:val="005D4525"/>
    <w:rsid w:val="005D45B3"/>
    <w:rsid w:val="005E3FC1"/>
    <w:rsid w:val="005F6005"/>
    <w:rsid w:val="00601B3F"/>
    <w:rsid w:val="006054D6"/>
    <w:rsid w:val="006064AB"/>
    <w:rsid w:val="0061645A"/>
    <w:rsid w:val="00621BD2"/>
    <w:rsid w:val="00622BB5"/>
    <w:rsid w:val="00627C4E"/>
    <w:rsid w:val="00652D74"/>
    <w:rsid w:val="00655345"/>
    <w:rsid w:val="0065683E"/>
    <w:rsid w:val="006575CB"/>
    <w:rsid w:val="00661B83"/>
    <w:rsid w:val="00672536"/>
    <w:rsid w:val="00681EDC"/>
    <w:rsid w:val="00683D66"/>
    <w:rsid w:val="0068649F"/>
    <w:rsid w:val="00687189"/>
    <w:rsid w:val="00690BAB"/>
    <w:rsid w:val="00693461"/>
    <w:rsid w:val="00697CCC"/>
    <w:rsid w:val="006A1E00"/>
    <w:rsid w:val="006B13B7"/>
    <w:rsid w:val="006B2942"/>
    <w:rsid w:val="006B3994"/>
    <w:rsid w:val="006B5F9D"/>
    <w:rsid w:val="006C0E45"/>
    <w:rsid w:val="006D4829"/>
    <w:rsid w:val="006D61A0"/>
    <w:rsid w:val="006E18EC"/>
    <w:rsid w:val="006F3B38"/>
    <w:rsid w:val="007028DC"/>
    <w:rsid w:val="007137A4"/>
    <w:rsid w:val="00723B31"/>
    <w:rsid w:val="00736B79"/>
    <w:rsid w:val="00741012"/>
    <w:rsid w:val="0074109D"/>
    <w:rsid w:val="0074778B"/>
    <w:rsid w:val="00763047"/>
    <w:rsid w:val="00764147"/>
    <w:rsid w:val="00765FC0"/>
    <w:rsid w:val="0077096A"/>
    <w:rsid w:val="0077225E"/>
    <w:rsid w:val="007857F7"/>
    <w:rsid w:val="0079317D"/>
    <w:rsid w:val="00793F48"/>
    <w:rsid w:val="00797231"/>
    <w:rsid w:val="007A189C"/>
    <w:rsid w:val="007B35B2"/>
    <w:rsid w:val="007D1FFF"/>
    <w:rsid w:val="007D42A0"/>
    <w:rsid w:val="007E685C"/>
    <w:rsid w:val="007F32DC"/>
    <w:rsid w:val="007F3899"/>
    <w:rsid w:val="007F6108"/>
    <w:rsid w:val="007F7097"/>
    <w:rsid w:val="007F7113"/>
    <w:rsid w:val="00806678"/>
    <w:rsid w:val="008067A6"/>
    <w:rsid w:val="00807AE8"/>
    <w:rsid w:val="00807E09"/>
    <w:rsid w:val="008140CC"/>
    <w:rsid w:val="00821E90"/>
    <w:rsid w:val="008251B3"/>
    <w:rsid w:val="00834308"/>
    <w:rsid w:val="00844F1D"/>
    <w:rsid w:val="0084740C"/>
    <w:rsid w:val="0084749F"/>
    <w:rsid w:val="00857616"/>
    <w:rsid w:val="00864202"/>
    <w:rsid w:val="00891FD1"/>
    <w:rsid w:val="00897662"/>
    <w:rsid w:val="008B27B6"/>
    <w:rsid w:val="008B5443"/>
    <w:rsid w:val="008B7A1E"/>
    <w:rsid w:val="008C7EEB"/>
    <w:rsid w:val="008D0DEF"/>
    <w:rsid w:val="008D2256"/>
    <w:rsid w:val="008D5E3D"/>
    <w:rsid w:val="008E09D4"/>
    <w:rsid w:val="008F7133"/>
    <w:rsid w:val="00903D89"/>
    <w:rsid w:val="00905BC6"/>
    <w:rsid w:val="0090737A"/>
    <w:rsid w:val="0091473E"/>
    <w:rsid w:val="00925CCE"/>
    <w:rsid w:val="00943CBA"/>
    <w:rsid w:val="00947004"/>
    <w:rsid w:val="0094786F"/>
    <w:rsid w:val="0096108C"/>
    <w:rsid w:val="00963BA0"/>
    <w:rsid w:val="00965615"/>
    <w:rsid w:val="00967764"/>
    <w:rsid w:val="00974C3E"/>
    <w:rsid w:val="009810EE"/>
    <w:rsid w:val="009837DB"/>
    <w:rsid w:val="00984CC9"/>
    <w:rsid w:val="00990E51"/>
    <w:rsid w:val="0099233F"/>
    <w:rsid w:val="009A1A5C"/>
    <w:rsid w:val="009A753A"/>
    <w:rsid w:val="009B54A0"/>
    <w:rsid w:val="009C6405"/>
    <w:rsid w:val="009D3A79"/>
    <w:rsid w:val="009D4BAB"/>
    <w:rsid w:val="009F6B2C"/>
    <w:rsid w:val="00A30799"/>
    <w:rsid w:val="00A36DA2"/>
    <w:rsid w:val="00A40581"/>
    <w:rsid w:val="00A45EDD"/>
    <w:rsid w:val="00A476C1"/>
    <w:rsid w:val="00A57FE8"/>
    <w:rsid w:val="00A64ECE"/>
    <w:rsid w:val="00A66185"/>
    <w:rsid w:val="00A707FC"/>
    <w:rsid w:val="00A71CAD"/>
    <w:rsid w:val="00A731A2"/>
    <w:rsid w:val="00A73E4C"/>
    <w:rsid w:val="00A76D65"/>
    <w:rsid w:val="00A827B0"/>
    <w:rsid w:val="00A827C1"/>
    <w:rsid w:val="00A835DA"/>
    <w:rsid w:val="00A92AFF"/>
    <w:rsid w:val="00A93F40"/>
    <w:rsid w:val="00A96F93"/>
    <w:rsid w:val="00AB1F46"/>
    <w:rsid w:val="00AB4390"/>
    <w:rsid w:val="00AB65FF"/>
    <w:rsid w:val="00AC4925"/>
    <w:rsid w:val="00AD122F"/>
    <w:rsid w:val="00AD39DA"/>
    <w:rsid w:val="00AD5DFE"/>
    <w:rsid w:val="00AE2F07"/>
    <w:rsid w:val="00AE5772"/>
    <w:rsid w:val="00AF22AD"/>
    <w:rsid w:val="00AF5107"/>
    <w:rsid w:val="00B06264"/>
    <w:rsid w:val="00B07357"/>
    <w:rsid w:val="00B07C8F"/>
    <w:rsid w:val="00B247EC"/>
    <w:rsid w:val="00B275D4"/>
    <w:rsid w:val="00B2780B"/>
    <w:rsid w:val="00B33B0E"/>
    <w:rsid w:val="00B437C8"/>
    <w:rsid w:val="00B44D0C"/>
    <w:rsid w:val="00B624B7"/>
    <w:rsid w:val="00B75051"/>
    <w:rsid w:val="00B766E3"/>
    <w:rsid w:val="00B771FC"/>
    <w:rsid w:val="00B77CC5"/>
    <w:rsid w:val="00B859DE"/>
    <w:rsid w:val="00BA1FF4"/>
    <w:rsid w:val="00BC3C7C"/>
    <w:rsid w:val="00BC592E"/>
    <w:rsid w:val="00BD0E59"/>
    <w:rsid w:val="00BD6E8A"/>
    <w:rsid w:val="00BE0288"/>
    <w:rsid w:val="00BE3444"/>
    <w:rsid w:val="00C05A8E"/>
    <w:rsid w:val="00C12D2F"/>
    <w:rsid w:val="00C132D4"/>
    <w:rsid w:val="00C16CFE"/>
    <w:rsid w:val="00C277A8"/>
    <w:rsid w:val="00C309AE"/>
    <w:rsid w:val="00C311CB"/>
    <w:rsid w:val="00C33F87"/>
    <w:rsid w:val="00C35F13"/>
    <w:rsid w:val="00C365CE"/>
    <w:rsid w:val="00C417EB"/>
    <w:rsid w:val="00C528AE"/>
    <w:rsid w:val="00C54196"/>
    <w:rsid w:val="00C87E0E"/>
    <w:rsid w:val="00C90830"/>
    <w:rsid w:val="00CA5D23"/>
    <w:rsid w:val="00CB03DC"/>
    <w:rsid w:val="00CB09B1"/>
    <w:rsid w:val="00CB2988"/>
    <w:rsid w:val="00CE0FEE"/>
    <w:rsid w:val="00CE2E5A"/>
    <w:rsid w:val="00CE45B0"/>
    <w:rsid w:val="00CF1393"/>
    <w:rsid w:val="00CF4F3A"/>
    <w:rsid w:val="00D0014D"/>
    <w:rsid w:val="00D00D51"/>
    <w:rsid w:val="00D07E1E"/>
    <w:rsid w:val="00D22819"/>
    <w:rsid w:val="00D239A8"/>
    <w:rsid w:val="00D33929"/>
    <w:rsid w:val="00D34365"/>
    <w:rsid w:val="00D511F0"/>
    <w:rsid w:val="00D54EE5"/>
    <w:rsid w:val="00D63F82"/>
    <w:rsid w:val="00D640FC"/>
    <w:rsid w:val="00D70F7D"/>
    <w:rsid w:val="00D7106B"/>
    <w:rsid w:val="00D761F7"/>
    <w:rsid w:val="00D91FF4"/>
    <w:rsid w:val="00D92929"/>
    <w:rsid w:val="00D93C2E"/>
    <w:rsid w:val="00D970A5"/>
    <w:rsid w:val="00DA4EC6"/>
    <w:rsid w:val="00DB0670"/>
    <w:rsid w:val="00DB4967"/>
    <w:rsid w:val="00DC1A1C"/>
    <w:rsid w:val="00DC22CF"/>
    <w:rsid w:val="00DC5543"/>
    <w:rsid w:val="00DC5A2D"/>
    <w:rsid w:val="00DE50CB"/>
    <w:rsid w:val="00DF0D92"/>
    <w:rsid w:val="00DF301A"/>
    <w:rsid w:val="00E206AE"/>
    <w:rsid w:val="00E20E83"/>
    <w:rsid w:val="00E20F02"/>
    <w:rsid w:val="00E229C1"/>
    <w:rsid w:val="00E23397"/>
    <w:rsid w:val="00E32CD7"/>
    <w:rsid w:val="00E37DF5"/>
    <w:rsid w:val="00E43722"/>
    <w:rsid w:val="00E44EE1"/>
    <w:rsid w:val="00E51A61"/>
    <w:rsid w:val="00E5241D"/>
    <w:rsid w:val="00E55EE8"/>
    <w:rsid w:val="00E5680C"/>
    <w:rsid w:val="00E61A16"/>
    <w:rsid w:val="00E652FC"/>
    <w:rsid w:val="00E724EE"/>
    <w:rsid w:val="00E7358D"/>
    <w:rsid w:val="00E76267"/>
    <w:rsid w:val="00EA0520"/>
    <w:rsid w:val="00EA535B"/>
    <w:rsid w:val="00EB561A"/>
    <w:rsid w:val="00EB5B8C"/>
    <w:rsid w:val="00EB6895"/>
    <w:rsid w:val="00EC579D"/>
    <w:rsid w:val="00ED5BDC"/>
    <w:rsid w:val="00ED7DAC"/>
    <w:rsid w:val="00EF6046"/>
    <w:rsid w:val="00EF68C0"/>
    <w:rsid w:val="00F067A6"/>
    <w:rsid w:val="00F20B25"/>
    <w:rsid w:val="00F212F3"/>
    <w:rsid w:val="00F278C3"/>
    <w:rsid w:val="00F40BB8"/>
    <w:rsid w:val="00F449C3"/>
    <w:rsid w:val="00F52CA4"/>
    <w:rsid w:val="00F65328"/>
    <w:rsid w:val="00F70C03"/>
    <w:rsid w:val="00F84750"/>
    <w:rsid w:val="00F84D71"/>
    <w:rsid w:val="00F9084A"/>
    <w:rsid w:val="00FB356A"/>
    <w:rsid w:val="00FB6E40"/>
    <w:rsid w:val="00FD1CCB"/>
    <w:rsid w:val="00FD5BF8"/>
    <w:rsid w:val="00FE270A"/>
    <w:rsid w:val="00FF6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9B751DE"/>
  <w15:docId w15:val="{FB6DDAA1-183D-4BA2-AC70-0BD9B6579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9317D"/>
    <w:pPr>
      <w:spacing w:before="0"/>
    </w:pPr>
    <w:rPr>
      <w:sz w:val="28"/>
    </w:rPr>
  </w:style>
  <w:style w:type="paragraph" w:styleId="Heading1">
    <w:name w:val="heading 1"/>
    <w:next w:val="Normal"/>
    <w:link w:val="Heading1Char"/>
    <w:uiPriority w:val="9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after="480"/>
      <w:contextualSpacing/>
    </w:pPr>
  </w:style>
  <w:style w:type="character" w:styleId="Hyperlink">
    <w:name w:val="Hyperlink"/>
    <w:basedOn w:val="DefaultParagraphFont"/>
    <w:uiPriority w:val="99"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B44D0C"/>
    <w:pPr>
      <w:tabs>
        <w:tab w:val="right" w:pos="10080"/>
      </w:tabs>
      <w:spacing w:before="0" w:line="336" w:lineRule="auto"/>
    </w:pPr>
    <w:rPr>
      <w:sz w:val="28"/>
    </w:rPr>
  </w:style>
  <w:style w:type="character" w:customStyle="1" w:styleId="FooterChar">
    <w:name w:val="Footer Char"/>
    <w:basedOn w:val="DefaultParagraphFont"/>
    <w:link w:val="Footer"/>
    <w:uiPriority w:val="99"/>
    <w:rsid w:val="00B44D0C"/>
    <w:rPr>
      <w:sz w:val="28"/>
    </w:rPr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6414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4147"/>
    <w:rPr>
      <w:sz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3B6F5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CE2E5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E2E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E2E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E2E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E2E5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7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8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3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rica.Barnes@state.mn.us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22B318-CF48-4FD9-94E7-869258AB8C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931D955-0D04-4948-A302-C04329153B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1612AA-85AA-4B54-A3E0-D91B7F1840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20FEF7E-5A3C-4246-ADF2-7A7E27DAD3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81</Words>
  <Characters>117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re Disease Advisory Council Meeting Agenda, 7/28/22</vt:lpstr>
    </vt:vector>
  </TitlesOfParts>
  <Manager/>
  <Company>Minnesota Council on Disability</Company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re Disease Advisory Council Meeting Agenda, 10/13/22</dc:title>
  <dc:subject>RDAC meeting agenda</dc:subject>
  <dc:creator>Shannon Hartwig</dc:creator>
  <cp:keywords/>
  <dc:description/>
  <cp:lastModifiedBy>Barnes, Erica (MCD)</cp:lastModifiedBy>
  <cp:revision>2</cp:revision>
  <dcterms:created xsi:type="dcterms:W3CDTF">2022-10-03T17:24:00Z</dcterms:created>
  <dcterms:modified xsi:type="dcterms:W3CDTF">2022-10-03T17:24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